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990CB" w14:textId="77777777" w:rsidR="00DF3250" w:rsidRDefault="00DF3250"/>
    <w:p w14:paraId="51E03070" w14:textId="77777777" w:rsidR="00564D7C" w:rsidRPr="00D531C7" w:rsidRDefault="00564D7C" w:rsidP="00564D7C">
      <w:pPr>
        <w:jc w:val="center"/>
        <w:rPr>
          <w:b/>
          <w:bCs/>
        </w:rPr>
      </w:pPr>
      <w:r w:rsidRPr="00D531C7">
        <w:rPr>
          <w:b/>
          <w:bCs/>
        </w:rPr>
        <w:t>CS 35201 Computer Communication Network</w:t>
      </w:r>
    </w:p>
    <w:p w14:paraId="20AF2C87" w14:textId="77777777" w:rsidR="00564D7C" w:rsidRPr="00D531C7" w:rsidRDefault="00564D7C" w:rsidP="00564D7C">
      <w:pPr>
        <w:jc w:val="center"/>
        <w:rPr>
          <w:b/>
          <w:bCs/>
        </w:rPr>
      </w:pPr>
      <w:r w:rsidRPr="00D531C7">
        <w:rPr>
          <w:b/>
          <w:bCs/>
        </w:rPr>
        <w:t>Final Project</w:t>
      </w:r>
    </w:p>
    <w:p w14:paraId="7B4C09D6" w14:textId="77777777" w:rsidR="00564D7C" w:rsidRPr="00D531C7" w:rsidRDefault="00564D7C" w:rsidP="00564D7C">
      <w:pPr>
        <w:jc w:val="center"/>
        <w:rPr>
          <w:b/>
          <w:bCs/>
        </w:rPr>
      </w:pPr>
      <w:r w:rsidRPr="00D531C7">
        <w:rPr>
          <w:b/>
          <w:bCs/>
        </w:rPr>
        <w:t>IP Blocking timeserver</w:t>
      </w:r>
    </w:p>
    <w:p w14:paraId="2F224BEE" w14:textId="77777777" w:rsidR="00564D7C" w:rsidRDefault="00564D7C" w:rsidP="00564D7C">
      <w:r>
        <w:t xml:space="preserve">Modify the </w:t>
      </w:r>
      <w:proofErr w:type="spellStart"/>
      <w:r>
        <w:t>timeserv.c</w:t>
      </w:r>
      <w:proofErr w:type="spellEnd"/>
      <w:r>
        <w:t xml:space="preserve"> so it only responds to clients calling from a specific host IP number. The server accepts the call and checks the address of the client. If the client is not at the specified IP number, the server hangs up, otherwise, the server sends back the time message.</w:t>
      </w:r>
    </w:p>
    <w:p w14:paraId="51C7C699" w14:textId="77777777" w:rsidR="00564D7C" w:rsidRDefault="00564D7C" w:rsidP="00564D7C">
      <w:r>
        <w:t>Enhance this blocking feature so the server reads a list of acceptable IP numbers from a file. Describe some practical applications of this technique.</w:t>
      </w:r>
    </w:p>
    <w:p w14:paraId="708EC69A" w14:textId="77777777" w:rsidR="00D531C7" w:rsidRDefault="00D531C7"/>
    <w:sectPr w:rsidR="00D531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zCzNDUxMQFSFko6SsGpxcWZ+XkgBYa1ACL7qoQsAAAA"/>
  </w:docVars>
  <w:rsids>
    <w:rsidRoot w:val="00D531C7"/>
    <w:rsid w:val="00124CA9"/>
    <w:rsid w:val="003078C4"/>
    <w:rsid w:val="00434F82"/>
    <w:rsid w:val="00564D7C"/>
    <w:rsid w:val="00734564"/>
    <w:rsid w:val="00793A47"/>
    <w:rsid w:val="007C7533"/>
    <w:rsid w:val="008641A8"/>
    <w:rsid w:val="0099458E"/>
    <w:rsid w:val="00B60014"/>
    <w:rsid w:val="00C80B7C"/>
    <w:rsid w:val="00CF6A48"/>
    <w:rsid w:val="00D531C7"/>
    <w:rsid w:val="00DF3250"/>
    <w:rsid w:val="00E822F8"/>
    <w:rsid w:val="00F46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F2BC3"/>
  <w15:chartTrackingRefBased/>
  <w15:docId w15:val="{45423BD7-FA2C-4BE9-A8A2-CC7ACFE3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3</TotalTime>
  <Pages>1</Pages>
  <Words>76</Words>
  <Characters>43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ouzi, Maha</dc:creator>
  <cp:keywords/>
  <dc:description/>
  <cp:lastModifiedBy>Allouzi, Maha</cp:lastModifiedBy>
  <cp:revision>1</cp:revision>
  <dcterms:created xsi:type="dcterms:W3CDTF">2021-11-08T15:58:00Z</dcterms:created>
  <dcterms:modified xsi:type="dcterms:W3CDTF">2021-11-09T13:01:00Z</dcterms:modified>
</cp:coreProperties>
</file>